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Y="297"/>
        <w:tblW w:w="9776" w:type="dxa"/>
        <w:tblLayout w:type="fixed"/>
        <w:tblLook w:val="04A0" w:firstRow="1" w:lastRow="0" w:firstColumn="1" w:lastColumn="0" w:noHBand="0" w:noVBand="1"/>
      </w:tblPr>
      <w:tblGrid>
        <w:gridCol w:w="2122"/>
        <w:gridCol w:w="850"/>
        <w:gridCol w:w="861"/>
        <w:gridCol w:w="840"/>
        <w:gridCol w:w="851"/>
        <w:gridCol w:w="850"/>
        <w:gridCol w:w="851"/>
        <w:gridCol w:w="850"/>
        <w:gridCol w:w="851"/>
        <w:gridCol w:w="850"/>
      </w:tblGrid>
      <w:tr w:rsidR="005479BE" w:rsidRPr="00F46B5E" w:rsidTr="0076545D">
        <w:trPr>
          <w:trHeight w:val="133"/>
        </w:trPr>
        <w:tc>
          <w:tcPr>
            <w:tcW w:w="9776" w:type="dxa"/>
            <w:gridSpan w:val="10"/>
            <w:noWrap/>
            <w:hideMark/>
          </w:tcPr>
          <w:p w:rsidR="005479BE" w:rsidRPr="00E81DFA" w:rsidRDefault="005479BE" w:rsidP="0076545D">
            <w:pPr>
              <w:spacing w:line="276" w:lineRule="auto"/>
              <w:ind w:left="-113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E81D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Table no. </w:t>
            </w:r>
            <w:r w:rsidRPr="00E81D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fldChar w:fldCharType="begin"/>
            </w:r>
            <w:r w:rsidRPr="00E81D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instrText xml:space="preserve"> SEQ Table \* ARABIC </w:instrText>
            </w:r>
            <w:r w:rsidRPr="00E81D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fldChar w:fldCharType="separate"/>
            </w:r>
            <w:r w:rsidRPr="00E81DFA"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t>3</w:t>
            </w:r>
            <w:r w:rsidRPr="00E81D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fldChar w:fldCharType="end"/>
            </w:r>
            <w:r w:rsidRPr="00E81DFA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. Multivariate analysis using logistic regression </w:t>
            </w:r>
          </w:p>
        </w:tc>
      </w:tr>
      <w:tr w:rsidR="005479BE" w:rsidRPr="00F46B5E" w:rsidTr="0076545D">
        <w:trPr>
          <w:trHeight w:val="450"/>
        </w:trPr>
        <w:tc>
          <w:tcPr>
            <w:tcW w:w="2122" w:type="dxa"/>
            <w:vMerge w:val="restart"/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Background </w:t>
            </w:r>
            <w:r w:rsidRPr="00F46B5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 characteristics</w:t>
            </w:r>
          </w:p>
        </w:tc>
        <w:tc>
          <w:tcPr>
            <w:tcW w:w="850" w:type="dxa"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NER region</w:t>
            </w:r>
          </w:p>
        </w:tc>
        <w:tc>
          <w:tcPr>
            <w:tcW w:w="861" w:type="dxa"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Arunachal Pradesh</w:t>
            </w:r>
          </w:p>
        </w:tc>
        <w:tc>
          <w:tcPr>
            <w:tcW w:w="840" w:type="dxa"/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Assam</w:t>
            </w:r>
          </w:p>
        </w:tc>
        <w:tc>
          <w:tcPr>
            <w:tcW w:w="851" w:type="dxa"/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Manipur</w:t>
            </w:r>
          </w:p>
        </w:tc>
        <w:tc>
          <w:tcPr>
            <w:tcW w:w="850" w:type="dxa"/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Meghalaya</w:t>
            </w:r>
          </w:p>
        </w:tc>
        <w:tc>
          <w:tcPr>
            <w:tcW w:w="851" w:type="dxa"/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Mizoram</w:t>
            </w:r>
          </w:p>
        </w:tc>
        <w:tc>
          <w:tcPr>
            <w:tcW w:w="850" w:type="dxa"/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Nagaland</w:t>
            </w:r>
          </w:p>
        </w:tc>
        <w:tc>
          <w:tcPr>
            <w:tcW w:w="851" w:type="dxa"/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Sikkim</w:t>
            </w:r>
          </w:p>
        </w:tc>
        <w:tc>
          <w:tcPr>
            <w:tcW w:w="850" w:type="dxa"/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Tripura</w:t>
            </w:r>
          </w:p>
        </w:tc>
      </w:tr>
      <w:tr w:rsidR="005479BE" w:rsidRPr="00F46B5E" w:rsidTr="0076545D">
        <w:trPr>
          <w:trHeight w:val="598"/>
        </w:trPr>
        <w:tc>
          <w:tcPr>
            <w:tcW w:w="2122" w:type="dxa"/>
            <w:vMerge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861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840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 xml:space="preserve">(Odds ratio) </w:t>
            </w:r>
            <w:proofErr w:type="spellStart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Coef</w:t>
            </w:r>
            <w:proofErr w:type="spellEnd"/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</w:p>
        </w:tc>
      </w:tr>
      <w:tr w:rsidR="005479BE" w:rsidRPr="00F46B5E" w:rsidTr="0076545D">
        <w:trPr>
          <w:trHeight w:val="256"/>
        </w:trPr>
        <w:tc>
          <w:tcPr>
            <w:tcW w:w="2122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Type of residence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  <w:tc>
          <w:tcPr>
            <w:tcW w:w="861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  <w:tc>
          <w:tcPr>
            <w:tcW w:w="850" w:type="dxa"/>
            <w:tcBorders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 </w:t>
            </w:r>
          </w:p>
        </w:tc>
      </w:tr>
      <w:tr w:rsidR="005479BE" w:rsidRPr="00F46B5E" w:rsidTr="0076545D">
        <w:trPr>
          <w:trHeight w:val="176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Rural 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Urban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4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3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5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26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22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76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77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4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35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</w:tr>
      <w:tr w:rsidR="005479BE" w:rsidRPr="00F46B5E" w:rsidTr="0076545D">
        <w:trPr>
          <w:trHeight w:val="137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Sex of hea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8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Female 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Male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3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23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9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2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0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8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2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2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22</w:t>
            </w:r>
          </w:p>
        </w:tc>
      </w:tr>
      <w:tr w:rsidR="005479BE" w:rsidRPr="00F46B5E" w:rsidTr="0076545D">
        <w:trPr>
          <w:trHeight w:val="117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 xml:space="preserve">Marital status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406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Married 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Never married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7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1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7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57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3.44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7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7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7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89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</w:tr>
      <w:tr w:rsidR="005479BE" w:rsidRPr="00F46B5E" w:rsidTr="0076545D">
        <w:trPr>
          <w:trHeight w:val="342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Widowed/Separated/</w:t>
            </w:r>
          </w:p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Divorce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7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6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6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6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3.72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6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0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3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740</w:t>
            </w:r>
          </w:p>
        </w:tc>
      </w:tr>
      <w:tr w:rsidR="005479BE" w:rsidRPr="00F46B5E" w:rsidTr="0076545D">
        <w:trPr>
          <w:trHeight w:val="225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Social group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258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ST 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SC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4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87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1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6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6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2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7.92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40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09</w:t>
            </w:r>
          </w:p>
        </w:tc>
      </w:tr>
      <w:tr w:rsidR="005479BE" w:rsidRPr="00F46B5E" w:rsidTr="0076545D">
        <w:trPr>
          <w:trHeight w:val="185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OB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64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794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4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79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5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64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00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9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68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</w:tr>
      <w:tr w:rsidR="005479BE" w:rsidRPr="00F46B5E" w:rsidTr="0076545D">
        <w:trPr>
          <w:trHeight w:val="162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None of the abov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61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71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8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4</w:t>
            </w:r>
            <w:r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34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1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3.93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61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69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</w:tr>
      <w:tr w:rsidR="005479BE" w:rsidRPr="00F46B5E" w:rsidTr="0076545D">
        <w:trPr>
          <w:trHeight w:val="14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Religio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258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Muslim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Hindu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55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56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2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9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76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16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21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4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66</w:t>
            </w:r>
          </w:p>
        </w:tc>
      </w:tr>
      <w:tr w:rsidR="005479BE" w:rsidRPr="00F46B5E" w:rsidTr="0076545D">
        <w:trPr>
          <w:trHeight w:val="288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Christian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36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6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0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56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8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47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14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78</w:t>
            </w:r>
            <w:r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</w:t>
            </w:r>
          </w:p>
        </w:tc>
      </w:tr>
      <w:tr w:rsidR="005479BE" w:rsidRPr="00F46B5E" w:rsidTr="0076545D">
        <w:trPr>
          <w:trHeight w:val="26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Other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23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8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90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6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95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50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11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5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92</w:t>
            </w:r>
          </w:p>
        </w:tc>
      </w:tr>
      <w:tr w:rsidR="005479BE" w:rsidRPr="00F46B5E" w:rsidTr="0076545D">
        <w:trPr>
          <w:trHeight w:val="285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Age of household hea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453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35-44 ages 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(&lt; 35 ages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9</w:t>
            </w:r>
            <w:r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4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4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2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6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8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1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4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5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</w:tr>
      <w:tr w:rsidR="005479BE" w:rsidRPr="00F46B5E" w:rsidTr="0076545D">
        <w:trPr>
          <w:trHeight w:val="102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45-59 ag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1</w:t>
            </w:r>
            <w:r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0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3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3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3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0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2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0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4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</w:tr>
      <w:tr w:rsidR="005479BE" w:rsidRPr="00F46B5E" w:rsidTr="0076545D">
        <w:trPr>
          <w:trHeight w:val="221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60-100 ag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5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6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6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4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4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4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9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1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2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</w:tr>
      <w:tr w:rsidR="005479BE" w:rsidRPr="00F46B5E" w:rsidTr="0076545D">
        <w:trPr>
          <w:trHeight w:val="208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Wealth Index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279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Poor 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Poorest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6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59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1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1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73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9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3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1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0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</w:tr>
      <w:tr w:rsidR="005479BE" w:rsidRPr="00F46B5E" w:rsidTr="0076545D">
        <w:trPr>
          <w:trHeight w:val="288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Middl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57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0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5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7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52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8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70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99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73</w:t>
            </w:r>
          </w:p>
        </w:tc>
      </w:tr>
      <w:tr w:rsidR="005479BE" w:rsidRPr="00F46B5E" w:rsidTr="0076545D">
        <w:trPr>
          <w:trHeight w:val="15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Riche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6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747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9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37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87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2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62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49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754</w:t>
            </w:r>
          </w:p>
        </w:tc>
      </w:tr>
      <w:tr w:rsidR="005479BE" w:rsidRPr="00F46B5E" w:rsidTr="0076545D">
        <w:trPr>
          <w:trHeight w:val="7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Richest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47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057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64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3.37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3.03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7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66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3.47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30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</w:tr>
      <w:tr w:rsidR="005479BE" w:rsidRPr="00F46B5E" w:rsidTr="0076545D">
        <w:trPr>
          <w:trHeight w:val="186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Educational level of household hea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25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Incomplete primary 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No education as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8</w:t>
            </w:r>
            <w:r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2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7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7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1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6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1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7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0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</w:tr>
      <w:tr w:rsidR="005479BE" w:rsidRPr="00F46B5E" w:rsidTr="0076545D">
        <w:trPr>
          <w:trHeight w:val="256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Complete primar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12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72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0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0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757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6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2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7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3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</w:tr>
      <w:tr w:rsidR="005479BE" w:rsidRPr="00F46B5E" w:rsidTr="0076545D">
        <w:trPr>
          <w:trHeight w:val="206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Incomplete secondar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2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82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8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9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9</w:t>
            </w:r>
            <w:r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5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0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3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017</w:t>
            </w:r>
          </w:p>
        </w:tc>
      </w:tr>
      <w:tr w:rsidR="005479BE" w:rsidRPr="00F46B5E" w:rsidTr="0076545D">
        <w:trPr>
          <w:trHeight w:val="196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Complete secondary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7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7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5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5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3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9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44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04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48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</w:tr>
      <w:tr w:rsidR="005479BE" w:rsidRPr="00F46B5E" w:rsidTr="0076545D">
        <w:trPr>
          <w:trHeight w:val="213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Higher secondary &amp; abov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84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371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86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76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8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7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86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43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</w:tr>
      <w:tr w:rsidR="005479BE" w:rsidRPr="00F46B5E" w:rsidTr="0076545D">
        <w:trPr>
          <w:trHeight w:val="240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Bank account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145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Yes 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No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70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15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823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405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49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3.51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82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21</w:t>
            </w:r>
            <w:r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5.488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</w:tr>
      <w:tr w:rsidR="005479BE" w:rsidRPr="00F46B5E" w:rsidTr="0076545D">
        <w:trPr>
          <w:trHeight w:val="24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>BPL car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</w:p>
        </w:tc>
      </w:tr>
      <w:tr w:rsidR="005479BE" w:rsidRPr="00F46B5E" w:rsidTr="0076545D">
        <w:trPr>
          <w:trHeight w:val="134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tabs>
                <w:tab w:val="right" w:pos="2156"/>
              </w:tabs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Yes (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No reference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)</w:t>
            </w:r>
            <w:r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ab/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550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56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89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1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831</w:t>
            </w:r>
            <w:r w:rsidRPr="00E16125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1.606</w:t>
            </w:r>
            <w:r w:rsidRPr="00E16125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158</w:t>
            </w:r>
            <w:r w:rsidRPr="00E16125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96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2.764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</w:p>
        </w:tc>
      </w:tr>
      <w:tr w:rsidR="005479BE" w:rsidRPr="00F46B5E" w:rsidTr="0076545D">
        <w:trPr>
          <w:trHeight w:val="155"/>
        </w:trPr>
        <w:tc>
          <w:tcPr>
            <w:tcW w:w="212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250"/>
              <w:jc w:val="left"/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color w:val="000000"/>
                <w:sz w:val="19"/>
                <w:szCs w:val="19"/>
              </w:rPr>
              <w:t xml:space="preserve"> Constant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53</w:t>
            </w: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77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16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04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19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27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1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5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:rsidR="005479BE" w:rsidRPr="00F46B5E" w:rsidRDefault="005479BE" w:rsidP="0076545D">
            <w:pPr>
              <w:spacing w:line="276" w:lineRule="auto"/>
              <w:ind w:left="-113" w:right="-108"/>
              <w:jc w:val="center"/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>0.069</w:t>
            </w:r>
          </w:p>
        </w:tc>
      </w:tr>
      <w:tr w:rsidR="005479BE" w:rsidRPr="00F46B5E" w:rsidTr="0076545D">
        <w:trPr>
          <w:trHeight w:val="110"/>
        </w:trPr>
        <w:tc>
          <w:tcPr>
            <w:tcW w:w="9776" w:type="dxa"/>
            <w:gridSpan w:val="10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5479BE" w:rsidRPr="00F46B5E" w:rsidRDefault="005479BE" w:rsidP="0076545D">
            <w:pPr>
              <w:spacing w:line="276" w:lineRule="auto"/>
              <w:ind w:left="-113" w:right="-392"/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9"/>
                <w:szCs w:val="19"/>
              </w:rPr>
            </w:pPr>
            <w:r w:rsidRPr="00F46B5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9"/>
                <w:szCs w:val="19"/>
              </w:rPr>
              <w:t xml:space="preserve">Statistically significant 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*</w:t>
            </w:r>
            <w:r w:rsidRPr="00F46B5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9"/>
                <w:szCs w:val="19"/>
              </w:rPr>
              <w:t xml:space="preserve"> p &lt; 0.01, </w:t>
            </w:r>
            <w:r w:rsidRPr="00F46B5E">
              <w:rPr>
                <w:rFonts w:ascii="Times New Roman" w:eastAsia="Calibri" w:hAnsi="Times New Roman" w:cs="Times New Roman"/>
                <w:color w:val="000000"/>
                <w:sz w:val="19"/>
                <w:szCs w:val="19"/>
              </w:rPr>
              <w:t xml:space="preserve"> 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*</w:t>
            </w:r>
            <w:r w:rsidRPr="00F46B5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9"/>
                <w:szCs w:val="19"/>
              </w:rPr>
              <w:t xml:space="preserve">p &lt; 0.05,  </w:t>
            </w:r>
            <w:r w:rsidRPr="00F46B5E">
              <w:rPr>
                <w:rFonts w:ascii="Times New Roman" w:eastAsia="Calibri" w:hAnsi="Times New Roman" w:cs="Times New Roman"/>
                <w:b/>
                <w:color w:val="000000"/>
                <w:sz w:val="19"/>
                <w:szCs w:val="19"/>
              </w:rPr>
              <w:t>*</w:t>
            </w:r>
            <w:r w:rsidRPr="00F46B5E">
              <w:rPr>
                <w:rFonts w:ascii="Times New Roman" w:eastAsia="Calibri" w:hAnsi="Times New Roman" w:cs="Times New Roman"/>
                <w:b/>
                <w:bCs/>
                <w:i/>
                <w:iCs/>
                <w:color w:val="000000"/>
                <w:sz w:val="19"/>
                <w:szCs w:val="19"/>
              </w:rPr>
              <w:t>p &lt; 0.1</w:t>
            </w:r>
          </w:p>
        </w:tc>
      </w:tr>
      <w:tr w:rsidR="005479BE" w:rsidRPr="00F46B5E" w:rsidTr="0076545D">
        <w:trPr>
          <w:trHeight w:val="110"/>
        </w:trPr>
        <w:tc>
          <w:tcPr>
            <w:tcW w:w="9776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5479BE" w:rsidRPr="000A395A" w:rsidRDefault="005479BE" w:rsidP="0076545D">
            <w:pPr>
              <w:spacing w:line="360" w:lineRule="auto"/>
              <w:ind w:left="-108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0A395A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Source: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uthors' calculation from NFHS-4 raw data.</w:t>
            </w:r>
          </w:p>
        </w:tc>
      </w:tr>
    </w:tbl>
    <w:p w:rsidR="00450E2A" w:rsidRDefault="00450E2A">
      <w:bookmarkStart w:id="0" w:name="_GoBack"/>
      <w:bookmarkEnd w:id="0"/>
    </w:p>
    <w:sectPr w:rsidR="00450E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TAxMLMwNLYwNbBQ0lEKTi0uzszPAykwrAUACwcM6SwAAAA="/>
  </w:docVars>
  <w:rsids>
    <w:rsidRoot w:val="005479BE"/>
    <w:rsid w:val="00450E2A"/>
    <w:rsid w:val="00547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3305B0-0B04-4BD1-AC4A-8D57644CD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79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79BE"/>
    <w:pPr>
      <w:spacing w:after="0" w:line="240" w:lineRule="auto"/>
      <w:ind w:right="-471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8</Words>
  <Characters>2501</Characters>
  <Application>Microsoft Office Word</Application>
  <DocSecurity>0</DocSecurity>
  <Lines>20</Lines>
  <Paragraphs>5</Paragraphs>
  <ScaleCrop>false</ScaleCrop>
  <Company/>
  <LinksUpToDate>false</LinksUpToDate>
  <CharactersWithSpaces>2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06-04T02:46:00Z</dcterms:created>
  <dcterms:modified xsi:type="dcterms:W3CDTF">2021-06-04T02:47:00Z</dcterms:modified>
</cp:coreProperties>
</file>